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194"/>
      </w:tblGrid>
      <w:tr w:rsidR="003A28F9" w14:paraId="03E95A6B" w14:textId="77777777" w:rsidTr="0010035F">
        <w:tc>
          <w:tcPr>
            <w:tcW w:w="10194" w:type="dxa"/>
            <w:shd w:val="clear" w:color="auto" w:fill="F2F2F2" w:themeFill="background1" w:themeFillShade="F2"/>
          </w:tcPr>
          <w:p w14:paraId="56A9DC20" w14:textId="29DB833A" w:rsidR="0010035F" w:rsidRPr="004E4E7C" w:rsidRDefault="0010035F" w:rsidP="0010035F">
            <w:pPr>
              <w:jc w:val="both"/>
              <w:rPr>
                <w:b/>
                <w:bCs/>
                <w:color w:val="000000" w:themeColor="text1"/>
                <w:sz w:val="24"/>
              </w:rPr>
            </w:pPr>
            <w:r w:rsidRPr="004E4E7C">
              <w:rPr>
                <w:rFonts w:hint="cs"/>
                <w:b/>
                <w:bCs/>
                <w:color w:val="000000" w:themeColor="text1"/>
                <w:sz w:val="24"/>
                <w:rtl/>
              </w:rPr>
              <w:t>توجيهات:</w:t>
            </w:r>
          </w:p>
          <w:p w14:paraId="4D6E8F97" w14:textId="728083E1" w:rsidR="0010035F" w:rsidRPr="00A0036F" w:rsidRDefault="0010035F" w:rsidP="0010035F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0"/>
              </w:rPr>
            </w:pPr>
            <w:r w:rsidRPr="004E4E7C">
              <w:rPr>
                <w:rFonts w:hint="cs"/>
                <w:color w:val="000000" w:themeColor="text1"/>
                <w:sz w:val="24"/>
                <w:szCs w:val="22"/>
                <w:rtl/>
              </w:rPr>
              <w:t>أرفق أي تقارير طبية ذات علاقة</w:t>
            </w:r>
            <w:r>
              <w:rPr>
                <w:rFonts w:hint="cs"/>
                <w:color w:val="000000" w:themeColor="text1"/>
                <w:szCs w:val="20"/>
                <w:rtl/>
                <w:lang w:bidi="ar-JO"/>
              </w:rPr>
              <w:t>.</w:t>
            </w:r>
          </w:p>
          <w:p w14:paraId="2036DA14" w14:textId="6C9E3FFE" w:rsidR="003A28F9" w:rsidRDefault="0010035F" w:rsidP="0010035F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0"/>
              </w:rPr>
            </w:pPr>
            <w:r w:rsidRPr="00370A1C">
              <w:rPr>
                <w:rFonts w:hint="cs"/>
                <w:color w:val="000000" w:themeColor="text1"/>
                <w:sz w:val="24"/>
                <w:szCs w:val="22"/>
                <w:rtl/>
              </w:rPr>
              <w:t>أرفق وصل إيداع عشرة (10) دنانير من الدائرة المالية</w:t>
            </w:r>
            <w:r>
              <w:rPr>
                <w:rFonts w:hint="cs"/>
                <w:color w:val="000000" w:themeColor="text1"/>
                <w:szCs w:val="20"/>
                <w:rtl/>
                <w:lang w:bidi="ar-JO"/>
              </w:rPr>
              <w:t>.</w:t>
            </w:r>
          </w:p>
          <w:p w14:paraId="533F278F" w14:textId="77777777" w:rsidR="004A5314" w:rsidRDefault="0011639D" w:rsidP="0010035F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2"/>
              </w:rPr>
            </w:pPr>
            <w:r w:rsidRPr="0011639D">
              <w:rPr>
                <w:color w:val="000000" w:themeColor="text1"/>
                <w:szCs w:val="22"/>
                <w:rtl/>
              </w:rPr>
              <w:t>نموذج إضافي واحد فقط للمشترك ونموذج واحد لمستفيد</w:t>
            </w:r>
            <w:r w:rsidR="005A7FD2">
              <w:rPr>
                <w:rFonts w:hint="cs"/>
                <w:color w:val="000000" w:themeColor="text1"/>
                <w:szCs w:val="22"/>
                <w:rtl/>
              </w:rPr>
              <w:t>ين</w:t>
            </w:r>
            <w:r w:rsidRPr="0011639D">
              <w:rPr>
                <w:color w:val="000000" w:themeColor="text1"/>
                <w:szCs w:val="22"/>
                <w:rtl/>
              </w:rPr>
              <w:t>. (تنظر اللجنة في الحالات الخاصة)</w:t>
            </w:r>
            <w:r w:rsidR="005A7FD2">
              <w:rPr>
                <w:rFonts w:hint="cs"/>
                <w:color w:val="000000" w:themeColor="text1"/>
                <w:szCs w:val="22"/>
                <w:rtl/>
              </w:rPr>
              <w:t>.</w:t>
            </w:r>
          </w:p>
          <w:p w14:paraId="57B09CE7" w14:textId="307594D5" w:rsidR="005A7FD2" w:rsidRPr="004E4E7C" w:rsidRDefault="005A7FD2" w:rsidP="005A7FD2">
            <w:pPr>
              <w:bidi w:val="0"/>
              <w:jc w:val="both"/>
              <w:rPr>
                <w:b/>
                <w:bCs/>
                <w:color w:val="000000" w:themeColor="text1"/>
                <w:sz w:val="24"/>
              </w:rPr>
            </w:pPr>
            <w:r w:rsidRPr="004E4E7C">
              <w:rPr>
                <w:b/>
                <w:bCs/>
                <w:color w:val="000000" w:themeColor="text1"/>
                <w:sz w:val="24"/>
              </w:rPr>
              <w:t>Instructions</w:t>
            </w:r>
            <w:r w:rsidRPr="004E4E7C">
              <w:rPr>
                <w:rFonts w:hint="cs"/>
                <w:b/>
                <w:bCs/>
                <w:color w:val="000000" w:themeColor="text1"/>
                <w:sz w:val="24"/>
                <w:rtl/>
              </w:rPr>
              <w:t>:</w:t>
            </w:r>
          </w:p>
          <w:p w14:paraId="2D801FF0" w14:textId="6546055C" w:rsidR="005A7FD2" w:rsidRPr="0057432C" w:rsidRDefault="005A7FD2" w:rsidP="00857F42">
            <w:pPr>
              <w:pStyle w:val="ListParagraph"/>
              <w:numPr>
                <w:ilvl w:val="0"/>
                <w:numId w:val="5"/>
              </w:numPr>
              <w:bidi w:val="0"/>
              <w:jc w:val="both"/>
              <w:rPr>
                <w:color w:val="000000" w:themeColor="text1"/>
                <w:szCs w:val="22"/>
              </w:rPr>
            </w:pPr>
            <w:r w:rsidRPr="0057432C">
              <w:rPr>
                <w:color w:val="000000" w:themeColor="text1"/>
                <w:szCs w:val="22"/>
              </w:rPr>
              <w:t>Attach any related medical reports</w:t>
            </w:r>
            <w:r w:rsidRPr="0057432C">
              <w:rPr>
                <w:rFonts w:hint="cs"/>
                <w:color w:val="000000" w:themeColor="text1"/>
                <w:szCs w:val="22"/>
                <w:rtl/>
                <w:lang w:bidi="ar-JO"/>
              </w:rPr>
              <w:t>.</w:t>
            </w:r>
          </w:p>
          <w:p w14:paraId="27560D36" w14:textId="4A488A97" w:rsidR="005A7FD2" w:rsidRPr="0057432C" w:rsidRDefault="005A7FD2" w:rsidP="00857F42">
            <w:pPr>
              <w:pStyle w:val="ListParagraph"/>
              <w:numPr>
                <w:ilvl w:val="0"/>
                <w:numId w:val="5"/>
              </w:numPr>
              <w:bidi w:val="0"/>
              <w:jc w:val="both"/>
              <w:rPr>
                <w:color w:val="000000" w:themeColor="text1"/>
                <w:szCs w:val="22"/>
              </w:rPr>
            </w:pPr>
            <w:r w:rsidRPr="0057432C">
              <w:rPr>
                <w:color w:val="000000" w:themeColor="text1"/>
                <w:szCs w:val="22"/>
                <w:lang w:bidi="ar-JO"/>
              </w:rPr>
              <w:t>Attach a receipt for a 10 JD deposit at the Financial Department</w:t>
            </w:r>
            <w:r w:rsidRPr="0057432C">
              <w:rPr>
                <w:rFonts w:hint="cs"/>
                <w:color w:val="000000" w:themeColor="text1"/>
                <w:szCs w:val="22"/>
                <w:rtl/>
                <w:lang w:bidi="ar-JO"/>
              </w:rPr>
              <w:t>.</w:t>
            </w:r>
          </w:p>
          <w:p w14:paraId="2BF8D3FD" w14:textId="7F7C4907" w:rsidR="005A7FD2" w:rsidRPr="005A7FD2" w:rsidRDefault="00857F42" w:rsidP="00857F42">
            <w:pPr>
              <w:pStyle w:val="ListParagraph"/>
              <w:numPr>
                <w:ilvl w:val="0"/>
                <w:numId w:val="5"/>
              </w:numPr>
              <w:bidi w:val="0"/>
              <w:jc w:val="both"/>
              <w:rPr>
                <w:color w:val="000000" w:themeColor="text1"/>
                <w:szCs w:val="22"/>
              </w:rPr>
            </w:pPr>
            <w:r w:rsidRPr="0057432C">
              <w:rPr>
                <w:color w:val="000000" w:themeColor="text1"/>
                <w:szCs w:val="22"/>
              </w:rPr>
              <w:t>only one extra form can be provided for the subscriber and one for one beneficiary. (special cases, maybe considered by the committee)</w:t>
            </w:r>
            <w:r w:rsidRPr="0057432C">
              <w:rPr>
                <w:color w:val="000000" w:themeColor="text1"/>
                <w:szCs w:val="22"/>
              </w:rPr>
              <w:t>.</w:t>
            </w:r>
          </w:p>
        </w:tc>
      </w:tr>
    </w:tbl>
    <w:p w14:paraId="03802E2F" w14:textId="77777777" w:rsidR="00146E6F" w:rsidRPr="007330B0" w:rsidRDefault="00146E6F" w:rsidP="00146E6F">
      <w:pPr>
        <w:jc w:val="both"/>
        <w:rPr>
          <w:color w:val="000000" w:themeColor="text1"/>
          <w:sz w:val="18"/>
          <w:szCs w:val="16"/>
          <w:rtl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5"/>
        <w:gridCol w:w="1649"/>
        <w:gridCol w:w="4347"/>
        <w:gridCol w:w="1050"/>
        <w:gridCol w:w="603"/>
      </w:tblGrid>
      <w:tr w:rsidR="007330B0" w:rsidRPr="00857995" w14:paraId="1DC0ABEE" w14:textId="77777777" w:rsidTr="000A54B3">
        <w:trPr>
          <w:cantSplit/>
        </w:trPr>
        <w:tc>
          <w:tcPr>
            <w:tcW w:w="2057" w:type="pct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2227AA26" w14:textId="77777777" w:rsidR="007330B0" w:rsidRPr="00857995" w:rsidRDefault="007330B0" w:rsidP="000A54B3">
            <w:pPr>
              <w:bidi w:val="0"/>
              <w:rPr>
                <w:b/>
                <w:bCs/>
                <w:color w:val="000000" w:themeColor="text1"/>
              </w:rPr>
            </w:pPr>
            <w:r w:rsidRPr="00A22AF8">
              <w:rPr>
                <w:b/>
                <w:bCs/>
                <w:color w:val="000000" w:themeColor="text1"/>
                <w:sz w:val="28"/>
                <w:szCs w:val="32"/>
              </w:rPr>
              <w:t>SUBSCRIBER’S INFORMATION</w:t>
            </w:r>
          </w:p>
        </w:tc>
        <w:tc>
          <w:tcPr>
            <w:tcW w:w="2943" w:type="pct"/>
            <w:gridSpan w:val="3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66B736DD" w14:textId="77777777" w:rsidR="007330B0" w:rsidRPr="006C48E4" w:rsidRDefault="007330B0" w:rsidP="000A54B3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 w:rsidRPr="00836172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بيانات المشترك</w:t>
            </w:r>
          </w:p>
        </w:tc>
      </w:tr>
      <w:tr w:rsidR="007330B0" w:rsidRPr="00D17CFD" w14:paraId="3BE1EEA8" w14:textId="77777777" w:rsidTr="000A54B3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1210228394"/>
            <w:lock w:val="sdtLocked"/>
            <w:placeholder>
              <w:docPart w:val="3ED0EEEE28ED4279BF58D64C8FAB2242"/>
            </w:placeholder>
            <w:showingPlcHdr/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039095AB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 w:rsidRPr="00E64867">
                  <w:rPr>
                    <w:rStyle w:val="PlaceholderText"/>
                    <w:color w:val="D0CECE" w:themeColor="background2" w:themeShade="E6"/>
                    <w:sz w:val="24"/>
                  </w:rPr>
                  <w:t>Enter text</w:t>
                </w:r>
                <w:r w:rsidRPr="00E64867">
                  <w:rPr>
                    <w:rStyle w:val="PlaceholderText"/>
                    <w:color w:val="F2F2F2" w:themeColor="background1" w:themeShade="F2"/>
                    <w:sz w:val="24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5CCA6A2E" w14:textId="77777777" w:rsidR="007330B0" w:rsidRPr="00B1432D" w:rsidRDefault="007330B0" w:rsidP="000A54B3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</w:t>
            </w:r>
            <w:r w:rsidRPr="00B1432D">
              <w:rPr>
                <w:rFonts w:hint="cs"/>
                <w:b/>
                <w:bCs/>
                <w:rtl/>
              </w:rPr>
              <w:t>رقم ال</w:t>
            </w:r>
            <w:r>
              <w:rPr>
                <w:rFonts w:hint="cs"/>
                <w:b/>
                <w:bCs/>
                <w:rtl/>
              </w:rPr>
              <w:t>وظيفي</w:t>
            </w:r>
          </w:p>
          <w:p w14:paraId="5C58553B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Employee ID</w:t>
            </w:r>
          </w:p>
        </w:tc>
        <w:sdt>
          <w:sdtPr>
            <w:rPr>
              <w:color w:val="000000" w:themeColor="text1"/>
              <w:sz w:val="24"/>
              <w:rtl/>
            </w:rPr>
            <w:id w:val="1066692924"/>
            <w:lock w:val="sdtLocked"/>
            <w:placeholder>
              <w:docPart w:val="C1A235B3C86D474887D7C5A2B7D196F9"/>
            </w:placeholder>
            <w:showingPlcHdr/>
          </w:sdtPr>
          <w:sdtEndPr/>
          <w:sdtContent>
            <w:tc>
              <w:tcPr>
                <w:tcW w:w="2647" w:type="pct"/>
                <w:gridSpan w:val="2"/>
                <w:shd w:val="clear" w:color="auto" w:fill="auto"/>
                <w:vAlign w:val="center"/>
              </w:tcPr>
              <w:p w14:paraId="43CA8F33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97" w:type="pct"/>
          </w:tcPr>
          <w:p w14:paraId="4CE47E67" w14:textId="77777777" w:rsidR="007330B0" w:rsidRPr="00B1432D" w:rsidRDefault="007330B0" w:rsidP="000A54B3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الاسم</w:t>
            </w:r>
          </w:p>
          <w:p w14:paraId="74D21E51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Name</w:t>
            </w:r>
          </w:p>
        </w:tc>
      </w:tr>
      <w:tr w:rsidR="007330B0" w:rsidRPr="00D17CFD" w14:paraId="0E498ABB" w14:textId="77777777" w:rsidTr="000A54B3">
        <w:sdt>
          <w:sdtPr>
            <w:rPr>
              <w:color w:val="000000" w:themeColor="text1"/>
              <w:sz w:val="24"/>
              <w:rtl/>
            </w:rPr>
            <w:id w:val="1740208714"/>
            <w:lock w:val="sdtLocked"/>
            <w:placeholder>
              <w:docPart w:val="CEF6A60DDCFB4C67AC9EC726206CDC18"/>
            </w:placeholder>
            <w:showingPlcHdr/>
            <w:dropDownList>
              <w:listItem w:value="Choose an item."/>
              <w:listItem w:displayText="First Class" w:value="First Class"/>
              <w:listItem w:displayText="Second Class" w:value="Second Class"/>
              <w:listItem w:displayText="Private Class" w:value="Private Class"/>
            </w:dropDownList>
          </w:sdtPr>
          <w:sdtEndPr/>
          <w:sdtContent>
            <w:tc>
              <w:tcPr>
                <w:tcW w:w="1248" w:type="pct"/>
                <w:vAlign w:val="center"/>
              </w:tcPr>
              <w:p w14:paraId="658D65CA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 w:rsidRPr="00723616">
                  <w:rPr>
                    <w:rStyle w:val="PlaceholderText"/>
                    <w:color w:val="D0CECE" w:themeColor="background2" w:themeShade="E6"/>
                  </w:rPr>
                  <w:t>Choose Class.</w:t>
                </w:r>
              </w:p>
            </w:tc>
          </w:sdtContent>
        </w:sdt>
        <w:tc>
          <w:tcPr>
            <w:tcW w:w="809" w:type="pct"/>
          </w:tcPr>
          <w:p w14:paraId="7C86F083" w14:textId="77777777" w:rsidR="007330B0" w:rsidRPr="00B1432D" w:rsidRDefault="007330B0" w:rsidP="000A54B3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درجة</w:t>
            </w:r>
            <w:r w:rsidRPr="00B1432D">
              <w:rPr>
                <w:rFonts w:hint="cs"/>
                <w:b/>
                <w:bCs/>
                <w:rtl/>
              </w:rPr>
              <w:t xml:space="preserve"> الاشتراك</w:t>
            </w:r>
          </w:p>
          <w:p w14:paraId="5FC5D4A3" w14:textId="13767243" w:rsidR="007330B0" w:rsidRPr="00D17CFD" w:rsidRDefault="00017746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Coverage</w:t>
            </w:r>
            <w:r w:rsidR="007330B0" w:rsidRPr="00B1432D">
              <w:rPr>
                <w:color w:val="000000" w:themeColor="text1"/>
                <w:sz w:val="20"/>
                <w:szCs w:val="18"/>
              </w:rPr>
              <w:t xml:space="preserve"> </w:t>
            </w:r>
            <w:r w:rsidR="007330B0">
              <w:rPr>
                <w:color w:val="000000" w:themeColor="text1"/>
                <w:sz w:val="20"/>
                <w:szCs w:val="18"/>
              </w:rPr>
              <w:t>Class</w:t>
            </w:r>
          </w:p>
        </w:tc>
        <w:sdt>
          <w:sdtPr>
            <w:rPr>
              <w:color w:val="000000" w:themeColor="text1"/>
              <w:sz w:val="24"/>
              <w:rtl/>
            </w:rPr>
            <w:id w:val="-1068115609"/>
            <w:lock w:val="sdtLocked"/>
            <w:placeholder>
              <w:docPart w:val="2C8F10B329AC48B9A06B120C31B5B3AB"/>
            </w:placeholder>
            <w:showingPlcHdr/>
          </w:sdtPr>
          <w:sdtEndPr/>
          <w:sdtContent>
            <w:tc>
              <w:tcPr>
                <w:tcW w:w="2132" w:type="pct"/>
                <w:vAlign w:val="center"/>
              </w:tcPr>
              <w:p w14:paraId="437B6594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811" w:type="pct"/>
            <w:gridSpan w:val="2"/>
          </w:tcPr>
          <w:p w14:paraId="6FF4BBF9" w14:textId="77777777" w:rsidR="007330B0" w:rsidRPr="00B1432D" w:rsidRDefault="007330B0" w:rsidP="000A54B3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رقم الاشتراك</w:t>
            </w:r>
          </w:p>
          <w:p w14:paraId="1ADC3E2A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Member Number</w:t>
            </w:r>
          </w:p>
        </w:tc>
      </w:tr>
    </w:tbl>
    <w:p w14:paraId="365BE7A0" w14:textId="77777777" w:rsidR="007330B0" w:rsidRPr="00F8323D" w:rsidRDefault="007330B0" w:rsidP="007330B0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5"/>
        <w:gridCol w:w="1649"/>
        <w:gridCol w:w="2098"/>
        <w:gridCol w:w="3303"/>
        <w:gridCol w:w="599"/>
      </w:tblGrid>
      <w:tr w:rsidR="007330B0" w:rsidRPr="00857995" w14:paraId="06849DB5" w14:textId="77777777" w:rsidTr="000A54B3">
        <w:trPr>
          <w:cantSplit/>
        </w:trPr>
        <w:tc>
          <w:tcPr>
            <w:tcW w:w="3086" w:type="pct"/>
            <w:gridSpan w:val="3"/>
            <w:tcBorders>
              <w:right w:val="nil"/>
            </w:tcBorders>
            <w:shd w:val="clear" w:color="auto" w:fill="F2F2F2" w:themeFill="background1" w:themeFillShade="F2"/>
          </w:tcPr>
          <w:p w14:paraId="7ED1A7BC" w14:textId="77777777" w:rsidR="007330B0" w:rsidRPr="006C48E4" w:rsidRDefault="007330B0" w:rsidP="000A54B3">
            <w:pPr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>
              <w:rPr>
                <w:b/>
                <w:bCs/>
                <w:color w:val="000000" w:themeColor="text1"/>
                <w:sz w:val="28"/>
                <w:szCs w:val="32"/>
              </w:rPr>
              <w:t>BENEFICIARY’S INFORMATION</w:t>
            </w:r>
          </w:p>
        </w:tc>
        <w:tc>
          <w:tcPr>
            <w:tcW w:w="1914" w:type="pct"/>
            <w:gridSpan w:val="2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4C1CC37E" w14:textId="77777777" w:rsidR="007330B0" w:rsidRPr="006C48E4" w:rsidRDefault="007330B0" w:rsidP="000A54B3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 w:rsidRPr="00836172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بيانات 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المنتفع </w:t>
            </w:r>
          </w:p>
        </w:tc>
      </w:tr>
      <w:tr w:rsidR="007330B0" w:rsidRPr="00D17CFD" w14:paraId="24A45FA6" w14:textId="77777777" w:rsidTr="000A54B3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-1644115036"/>
            <w:lock w:val="sdtLocked"/>
            <w:placeholder>
              <w:docPart w:val="F8414B68262344E192546EBC64595C31"/>
            </w:placeholder>
            <w:showingPlcHdr/>
            <w:dropDownList>
              <w:listItem w:value="Choose an item."/>
              <w:listItem w:displayText="نفسه Self" w:value="نفسه Self"/>
              <w:listItem w:displayText="زوجة Wife" w:value="زوجة Wife"/>
              <w:listItem w:displayText="زوج Husband" w:value="زوج Husband"/>
              <w:listItem w:displayText="ابنة Daughter" w:value="ابنة Daughter"/>
              <w:listItem w:displayText="ابن Son" w:value="ابن Son"/>
              <w:listItem w:displayText="والدة Mother" w:value="والدة Mother"/>
              <w:listItem w:displayText="والد Father" w:value="والد Father"/>
            </w:dropDownList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28A2CF92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Relationship</w:t>
                </w:r>
                <w:r w:rsidRPr="00723616">
                  <w:rPr>
                    <w:rStyle w:val="PlaceholderText"/>
                    <w:color w:val="D0CECE" w:themeColor="background2" w:themeShade="E6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0901CAF7" w14:textId="77777777" w:rsidR="007330B0" w:rsidRPr="00B1432D" w:rsidRDefault="007330B0" w:rsidP="000A54B3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درجة القرابة</w:t>
            </w:r>
          </w:p>
          <w:p w14:paraId="24D41EAE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 xml:space="preserve">Relationship </w:t>
            </w:r>
          </w:p>
        </w:tc>
        <w:sdt>
          <w:sdtPr>
            <w:rPr>
              <w:color w:val="000000" w:themeColor="text1"/>
              <w:sz w:val="24"/>
              <w:rtl/>
            </w:rPr>
            <w:id w:val="-958416909"/>
            <w:lock w:val="sdtLocked"/>
            <w:placeholder>
              <w:docPart w:val="D2908BD297684D34B736DB62D263B9ED"/>
            </w:placeholder>
            <w:showingPlcHdr/>
          </w:sdtPr>
          <w:sdtEndPr/>
          <w:sdtContent>
            <w:tc>
              <w:tcPr>
                <w:tcW w:w="2649" w:type="pct"/>
                <w:gridSpan w:val="2"/>
                <w:shd w:val="clear" w:color="auto" w:fill="auto"/>
                <w:vAlign w:val="center"/>
              </w:tcPr>
              <w:p w14:paraId="78A9AE7B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95" w:type="pct"/>
          </w:tcPr>
          <w:p w14:paraId="2097AA82" w14:textId="77777777" w:rsidR="007330B0" w:rsidRPr="00B1432D" w:rsidRDefault="007330B0" w:rsidP="000A54B3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الاسم</w:t>
            </w:r>
          </w:p>
          <w:p w14:paraId="75750096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Name</w:t>
            </w:r>
          </w:p>
        </w:tc>
      </w:tr>
      <w:tr w:rsidR="007330B0" w:rsidRPr="00D17CFD" w14:paraId="1FC5994F" w14:textId="77777777" w:rsidTr="000A54B3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-34274555"/>
            <w:lock w:val="sdtLocked"/>
            <w:placeholder>
              <w:docPart w:val="76985AA7A1804905ACEBBD32AAD7212B"/>
            </w:placeholder>
            <w:showingPlcHdr/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50F61F2C" w14:textId="77777777" w:rsidR="007330B0" w:rsidRPr="00E64867" w:rsidRDefault="007330B0" w:rsidP="000A54B3">
                <w:pPr>
                  <w:rPr>
                    <w:color w:val="000000" w:themeColor="text1"/>
                    <w:sz w:val="24"/>
                  </w:rPr>
                </w:pPr>
                <w:r w:rsidRPr="00E64867">
                  <w:rPr>
                    <w:rStyle w:val="PlaceholderText"/>
                    <w:color w:val="D0CECE" w:themeColor="background2" w:themeShade="E6"/>
                    <w:sz w:val="24"/>
                  </w:rPr>
                  <w:t>Enter text</w:t>
                </w:r>
                <w:r w:rsidRPr="00E64867">
                  <w:rPr>
                    <w:rStyle w:val="PlaceholderText"/>
                    <w:color w:val="F2F2F2" w:themeColor="background1" w:themeShade="F2"/>
                    <w:sz w:val="24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0D16B9D9" w14:textId="77777777" w:rsidR="007330B0" w:rsidRPr="00B1432D" w:rsidRDefault="007330B0" w:rsidP="000A54B3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رقم الاشتراك</w:t>
            </w:r>
          </w:p>
          <w:p w14:paraId="3BE46BA9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Member Number</w:t>
            </w:r>
          </w:p>
        </w:tc>
        <w:tc>
          <w:tcPr>
            <w:tcW w:w="2944" w:type="pct"/>
            <w:gridSpan w:val="3"/>
            <w:shd w:val="clear" w:color="auto" w:fill="F2F2F2" w:themeFill="background1" w:themeFillShade="F2"/>
            <w:vAlign w:val="center"/>
          </w:tcPr>
          <w:p w14:paraId="45030437" w14:textId="77777777" w:rsidR="007330B0" w:rsidRPr="00D17CFD" w:rsidRDefault="007330B0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</w:p>
        </w:tc>
      </w:tr>
    </w:tbl>
    <w:p w14:paraId="6978735F" w14:textId="77777777" w:rsidR="00625435" w:rsidRPr="00ED0511" w:rsidRDefault="00625435" w:rsidP="00625435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045"/>
        <w:gridCol w:w="2848"/>
        <w:gridCol w:w="2098"/>
        <w:gridCol w:w="750"/>
        <w:gridCol w:w="449"/>
        <w:gridCol w:w="2549"/>
        <w:gridCol w:w="455"/>
      </w:tblGrid>
      <w:tr w:rsidR="00C87410" w:rsidRPr="00857995" w14:paraId="5E9679DE" w14:textId="77777777" w:rsidTr="00ED0511">
        <w:trPr>
          <w:cantSplit/>
        </w:trPr>
        <w:tc>
          <w:tcPr>
            <w:tcW w:w="2939" w:type="pct"/>
            <w:gridSpan w:val="3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571FBC13" w14:textId="0C4778F0" w:rsidR="00C87410" w:rsidRPr="00857995" w:rsidRDefault="00834A2D" w:rsidP="00AB5772">
            <w:pPr>
              <w:bidi w:val="0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  <w:sz w:val="28"/>
                <w:szCs w:val="32"/>
              </w:rPr>
              <w:t>Have you received an extra form before this?</w:t>
            </w:r>
          </w:p>
        </w:tc>
        <w:tc>
          <w:tcPr>
            <w:tcW w:w="2061" w:type="pct"/>
            <w:gridSpan w:val="4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777F02AC" w14:textId="228D823A" w:rsidR="00C87410" w:rsidRPr="006C48E4" w:rsidRDefault="00C87410" w:rsidP="00AB577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هل </w:t>
            </w:r>
            <w:r w:rsidR="00170CF5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سبق أن 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حصلت على نموذج إضافي؟</w:t>
            </w:r>
          </w:p>
        </w:tc>
      </w:tr>
      <w:tr w:rsidR="00DA0A58" w:rsidRPr="00D17CFD" w14:paraId="6AB8E40B" w14:textId="77777777" w:rsidTr="00ED0511">
        <w:trPr>
          <w:cantSplit/>
        </w:trPr>
        <w:sdt>
          <w:sdtPr>
            <w:rPr>
              <w:b/>
              <w:bCs/>
              <w:color w:val="000000" w:themeColor="text1"/>
              <w:sz w:val="36"/>
              <w:szCs w:val="36"/>
            </w:rPr>
            <w:id w:val="-979148264"/>
            <w:lock w:val="sdtLocked"/>
            <w:placeholder>
              <w:docPart w:val="AB4EF8D0A8F84DF482527C96EE459413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513" w:type="pct"/>
                <w:shd w:val="clear" w:color="auto" w:fill="auto"/>
                <w:vAlign w:val="center"/>
              </w:tcPr>
              <w:p w14:paraId="4DCE1D61" w14:textId="73497040" w:rsidR="00DA0A58" w:rsidRPr="00C50CAD" w:rsidRDefault="001247D9" w:rsidP="006C2147">
                <w:pPr>
                  <w:bidi w:val="0"/>
                  <w:jc w:val="center"/>
                  <w:rPr>
                    <w:b/>
                    <w:bCs/>
                    <w:color w:val="000000" w:themeColor="text1"/>
                    <w:sz w:val="36"/>
                    <w:szCs w:val="36"/>
                  </w:rPr>
                </w:pPr>
                <w:r w:rsidRPr="006C2147">
                  <w:rPr>
                    <w:rStyle w:val="PlaceholderText"/>
                    <w:color w:val="D0CECE" w:themeColor="background2" w:themeShade="E6"/>
                  </w:rPr>
                  <w:t>Choose a number.</w:t>
                </w:r>
              </w:p>
            </w:tc>
          </w:sdtContent>
        </w:sdt>
        <w:tc>
          <w:tcPr>
            <w:tcW w:w="1397" w:type="pct"/>
            <w:shd w:val="clear" w:color="auto" w:fill="auto"/>
          </w:tcPr>
          <w:p w14:paraId="12B5E3A4" w14:textId="27BD9620" w:rsidR="00DA0A58" w:rsidRDefault="00DA0A58" w:rsidP="00AB5772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عدد النماذج الإضافية السابقة</w:t>
            </w:r>
          </w:p>
          <w:p w14:paraId="6B9237CD" w14:textId="412F1CAF" w:rsidR="00DA0A58" w:rsidRPr="00B1432D" w:rsidRDefault="00DA0A58" w:rsidP="00F916B6">
            <w:pPr>
              <w:bidi w:val="0"/>
              <w:jc w:val="right"/>
              <w:rPr>
                <w:b/>
                <w:bCs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Number</w:t>
            </w:r>
            <w:r>
              <w:rPr>
                <w:color w:val="000000" w:themeColor="text1"/>
                <w:sz w:val="20"/>
                <w:szCs w:val="18"/>
              </w:rPr>
              <w:t xml:space="preserve"> of previous extra forms</w:t>
            </w:r>
          </w:p>
        </w:tc>
        <w:tc>
          <w:tcPr>
            <w:tcW w:w="1397" w:type="pct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337A541D" w14:textId="77777777" w:rsidR="00DA0A58" w:rsidRDefault="008038EF" w:rsidP="008038EF">
            <w:pPr>
              <w:rPr>
                <w:color w:val="000000" w:themeColor="text1"/>
                <w:sz w:val="24"/>
                <w:rtl/>
                <w:lang w:bidi="ar-JO"/>
              </w:rPr>
            </w:pPr>
            <w:r w:rsidRPr="003B0881">
              <w:rPr>
                <w:rFonts w:hint="cs"/>
                <w:b/>
                <w:bCs/>
                <w:rtl/>
              </w:rPr>
              <w:t>لا</w:t>
            </w:r>
          </w:p>
          <w:p w14:paraId="5EAD0408" w14:textId="62B9EADC" w:rsidR="008038EF" w:rsidRPr="00E64867" w:rsidRDefault="008038EF" w:rsidP="008038EF">
            <w:pPr>
              <w:rPr>
                <w:color w:val="000000" w:themeColor="text1"/>
                <w:sz w:val="24"/>
                <w:lang w:bidi="ar-JO"/>
              </w:rPr>
            </w:pPr>
            <w:r w:rsidRPr="003B0881">
              <w:rPr>
                <w:color w:val="000000" w:themeColor="text1"/>
                <w:sz w:val="20"/>
                <w:szCs w:val="18"/>
              </w:rPr>
              <w:t>No</w:t>
            </w:r>
          </w:p>
        </w:tc>
        <w:tc>
          <w:tcPr>
            <w:tcW w:w="220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FD0662" w14:textId="500D6049" w:rsidR="00DA0A58" w:rsidRPr="00E64867" w:rsidRDefault="00A87B3E" w:rsidP="008038EF">
            <w:pPr>
              <w:rPr>
                <w:color w:val="000000" w:themeColor="text1"/>
                <w:sz w:val="24"/>
              </w:rPr>
            </w:pPr>
            <w:sdt>
              <w:sdtPr>
                <w:rPr>
                  <w:color w:val="000000" w:themeColor="text1"/>
                  <w:sz w:val="32"/>
                  <w:szCs w:val="36"/>
                  <w:rtl/>
                </w:rPr>
                <w:id w:val="-176821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0511">
                  <w:rPr>
                    <w:rFonts w:ascii="MS Gothic" w:eastAsia="MS Gothic" w:hAnsi="MS Gothic" w:hint="eastAsia"/>
                    <w:color w:val="000000" w:themeColor="text1"/>
                    <w:sz w:val="32"/>
                    <w:szCs w:val="36"/>
                    <w:rtl/>
                  </w:rPr>
                  <w:t>☐</w:t>
                </w:r>
              </w:sdtContent>
            </w:sdt>
          </w:p>
        </w:tc>
        <w:tc>
          <w:tcPr>
            <w:tcW w:w="1250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951F83B" w14:textId="4E9D671B" w:rsidR="00DA0A58" w:rsidRDefault="008038EF" w:rsidP="003B0881">
            <w:pPr>
              <w:rPr>
                <w:color w:val="000000" w:themeColor="text1"/>
                <w:sz w:val="32"/>
                <w:szCs w:val="36"/>
                <w:rtl/>
              </w:rPr>
            </w:pPr>
            <w:r w:rsidRPr="003B0881">
              <w:rPr>
                <w:rFonts w:hint="cs"/>
                <w:b/>
                <w:bCs/>
                <w:rtl/>
              </w:rPr>
              <w:t>نعم</w:t>
            </w:r>
          </w:p>
          <w:p w14:paraId="4453C1CE" w14:textId="66BA0E4F" w:rsidR="008038EF" w:rsidRPr="00DA0A58" w:rsidRDefault="008038EF" w:rsidP="008038EF">
            <w:pPr>
              <w:spacing w:line="180" w:lineRule="auto"/>
              <w:rPr>
                <w:color w:val="000000" w:themeColor="text1"/>
                <w:sz w:val="32"/>
                <w:szCs w:val="36"/>
              </w:rPr>
            </w:pPr>
            <w:r w:rsidRPr="003B0881">
              <w:rPr>
                <w:color w:val="000000" w:themeColor="text1"/>
                <w:sz w:val="20"/>
                <w:szCs w:val="18"/>
              </w:rPr>
              <w:t>Yes</w:t>
            </w:r>
          </w:p>
        </w:tc>
        <w:tc>
          <w:tcPr>
            <w:tcW w:w="223" w:type="pct"/>
            <w:tcBorders>
              <w:left w:val="nil"/>
            </w:tcBorders>
            <w:shd w:val="clear" w:color="auto" w:fill="auto"/>
            <w:vAlign w:val="center"/>
          </w:tcPr>
          <w:p w14:paraId="7A6AB544" w14:textId="00C11A5E" w:rsidR="00DA0A58" w:rsidRPr="00DA0A58" w:rsidRDefault="00A87B3E" w:rsidP="008038EF">
            <w:pPr>
              <w:spacing w:line="180" w:lineRule="auto"/>
              <w:rPr>
                <w:color w:val="000000" w:themeColor="text1"/>
                <w:sz w:val="32"/>
                <w:szCs w:val="36"/>
              </w:rPr>
            </w:pPr>
            <w:sdt>
              <w:sdtPr>
                <w:rPr>
                  <w:color w:val="000000" w:themeColor="text1"/>
                  <w:sz w:val="32"/>
                  <w:szCs w:val="36"/>
                  <w:rtl/>
                </w:rPr>
                <w:id w:val="-1063563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0511">
                  <w:rPr>
                    <w:rFonts w:ascii="MS Gothic" w:eastAsia="MS Gothic" w:hAnsi="MS Gothic" w:hint="eastAsia"/>
                    <w:color w:val="000000" w:themeColor="text1"/>
                    <w:sz w:val="32"/>
                    <w:szCs w:val="36"/>
                    <w:rtl/>
                  </w:rPr>
                  <w:t>☐</w:t>
                </w:r>
              </w:sdtContent>
            </w:sdt>
          </w:p>
        </w:tc>
      </w:tr>
    </w:tbl>
    <w:p w14:paraId="52115B07" w14:textId="77777777" w:rsidR="00C87410" w:rsidRPr="00ED0511" w:rsidRDefault="00C87410" w:rsidP="00C87410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940"/>
        <w:gridCol w:w="7254"/>
      </w:tblGrid>
      <w:tr w:rsidR="0053255D" w:rsidRPr="00857995" w14:paraId="02A1FF73" w14:textId="77777777" w:rsidTr="00ED0511">
        <w:trPr>
          <w:cantSplit/>
        </w:trPr>
        <w:tc>
          <w:tcPr>
            <w:tcW w:w="1442" w:type="pct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65D44A38" w14:textId="571865BE" w:rsidR="0053255D" w:rsidRPr="00857995" w:rsidRDefault="00564599" w:rsidP="00AB5772">
            <w:pPr>
              <w:bidi w:val="0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  <w:sz w:val="28"/>
                <w:szCs w:val="32"/>
              </w:rPr>
              <w:t>REQUEST REASONS</w:t>
            </w:r>
          </w:p>
        </w:tc>
        <w:tc>
          <w:tcPr>
            <w:tcW w:w="3558" w:type="pct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1C3043B4" w14:textId="02C2D3FF" w:rsidR="0053255D" w:rsidRPr="006C48E4" w:rsidRDefault="0053255D" w:rsidP="00AB577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سبب الحاجة</w:t>
            </w:r>
          </w:p>
        </w:tc>
      </w:tr>
      <w:tr w:rsidR="00311236" w:rsidRPr="00D17CFD" w14:paraId="33B16C70" w14:textId="77777777" w:rsidTr="0057432C">
        <w:trPr>
          <w:cantSplit/>
          <w:trHeight w:val="2785"/>
        </w:trPr>
        <w:tc>
          <w:tcPr>
            <w:tcW w:w="5000" w:type="pct"/>
            <w:gridSpan w:val="2"/>
            <w:shd w:val="clear" w:color="auto" w:fill="auto"/>
          </w:tcPr>
          <w:sdt>
            <w:sdtPr>
              <w:rPr>
                <w:color w:val="000000" w:themeColor="text1"/>
                <w:sz w:val="24"/>
                <w:rtl/>
              </w:rPr>
              <w:id w:val="-1007742131"/>
              <w:lock w:val="sdtLocked"/>
              <w:placeholder>
                <w:docPart w:val="ED3CB48052854892A7297D2657D6ECE8"/>
              </w:placeholder>
              <w:showingPlcHdr/>
            </w:sdtPr>
            <w:sdtEndPr/>
            <w:sdtContent>
              <w:p w14:paraId="11DBAE11" w14:textId="3E9B277C" w:rsidR="0019721E" w:rsidRPr="0026637E" w:rsidRDefault="00F6228D" w:rsidP="0026637E">
                <w:pPr>
                  <w:spacing w:line="276" w:lineRule="auto"/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sdtContent>
          </w:sdt>
        </w:tc>
      </w:tr>
    </w:tbl>
    <w:p w14:paraId="6F69BF82" w14:textId="77777777" w:rsidR="00417737" w:rsidRPr="00ED0511" w:rsidRDefault="00417737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444"/>
        <w:gridCol w:w="750"/>
        <w:gridCol w:w="5097"/>
        <w:gridCol w:w="903"/>
      </w:tblGrid>
      <w:tr w:rsidR="00A41FFF" w:rsidRPr="00857995" w14:paraId="7E44BDB5" w14:textId="77777777" w:rsidTr="00ED0511">
        <w:trPr>
          <w:cantSplit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4DE4FE26" w14:textId="7B6FA064" w:rsidR="00A41FFF" w:rsidRPr="00765778" w:rsidRDefault="00A41FFF" w:rsidP="00417737">
            <w:pPr>
              <w:rPr>
                <w:b/>
                <w:bCs/>
                <w:lang w:bidi="ar-JO"/>
              </w:rPr>
            </w:pPr>
            <w:r w:rsidRPr="00765778">
              <w:rPr>
                <w:b/>
                <w:bCs/>
                <w:rtl/>
              </w:rPr>
              <w:t>أنا الموقع أدناه، أصرح بأن جميع المعلومات المقدمة أعلاه صحيحة ودقيقة، وأتحمل المسؤولية الكاملة عن صحتها</w:t>
            </w:r>
            <w:r w:rsidRPr="00765778">
              <w:rPr>
                <w:rFonts w:hint="cs"/>
                <w:b/>
                <w:bCs/>
                <w:rtl/>
                <w:lang w:bidi="ar-JO"/>
              </w:rPr>
              <w:t>.</w:t>
            </w:r>
          </w:p>
          <w:p w14:paraId="523CB6FC" w14:textId="0000DB1D" w:rsidR="00A41FFF" w:rsidRPr="00ED0511" w:rsidRDefault="000D7F6F" w:rsidP="00417737">
            <w:pPr>
              <w:bidi w:val="0"/>
              <w:rPr>
                <w:sz w:val="20"/>
                <w:szCs w:val="20"/>
              </w:rPr>
            </w:pPr>
            <w:r w:rsidRPr="00ED0511">
              <w:rPr>
                <w:sz w:val="20"/>
                <w:szCs w:val="20"/>
              </w:rPr>
              <w:t>I, the undersigned, declare that all the information provided above is true, and I accept full responsibility for its accuracy</w:t>
            </w:r>
            <w:r w:rsidRPr="00ED0511">
              <w:rPr>
                <w:sz w:val="20"/>
                <w:szCs w:val="20"/>
                <w:rtl/>
              </w:rPr>
              <w:t>.</w:t>
            </w:r>
          </w:p>
        </w:tc>
      </w:tr>
      <w:tr w:rsidR="00D11BF3" w:rsidRPr="00D17CFD" w14:paraId="457C96D0" w14:textId="77777777" w:rsidTr="00ED0511">
        <w:trPr>
          <w:cantSplit/>
        </w:trPr>
        <w:tc>
          <w:tcPr>
            <w:tcW w:w="1689" w:type="pct"/>
            <w:shd w:val="clear" w:color="auto" w:fill="auto"/>
          </w:tcPr>
          <w:p w14:paraId="2E2EB2A1" w14:textId="4A341617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368" w:type="pct"/>
            <w:shd w:val="clear" w:color="auto" w:fill="auto"/>
          </w:tcPr>
          <w:p w14:paraId="5087974A" w14:textId="4FF98D55" w:rsidR="008178A3" w:rsidRPr="00B1432D" w:rsidRDefault="00DD3FF8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اريخ</w:t>
            </w:r>
          </w:p>
          <w:p w14:paraId="7CC3D2B0" w14:textId="3F20DC84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Dat</w:t>
            </w:r>
            <w:r w:rsidR="00703EEA">
              <w:rPr>
                <w:color w:val="000000" w:themeColor="text1"/>
                <w:sz w:val="20"/>
                <w:szCs w:val="18"/>
              </w:rPr>
              <w:t>e</w:t>
            </w:r>
          </w:p>
        </w:tc>
        <w:tc>
          <w:tcPr>
            <w:tcW w:w="2500" w:type="pct"/>
            <w:shd w:val="clear" w:color="auto" w:fill="auto"/>
          </w:tcPr>
          <w:p w14:paraId="7F769DD9" w14:textId="0CBB347F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444" w:type="pct"/>
          </w:tcPr>
          <w:p w14:paraId="04928E0A" w14:textId="1796BEC9" w:rsidR="008178A3" w:rsidRPr="00B1432D" w:rsidRDefault="00DE2FA3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وقيع</w:t>
            </w:r>
          </w:p>
          <w:p w14:paraId="055FC105" w14:textId="5C88B8DF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Signature</w:t>
            </w:r>
          </w:p>
        </w:tc>
      </w:tr>
    </w:tbl>
    <w:p w14:paraId="169D5457" w14:textId="36517FC5" w:rsidR="006B3AFA" w:rsidRDefault="006B3AFA">
      <w:pPr>
        <w:spacing w:after="160" w:line="259" w:lineRule="auto"/>
      </w:pPr>
    </w:p>
    <w:sectPr w:rsidR="006B3AFA" w:rsidSect="003608EF"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C8823" w14:textId="77777777" w:rsidR="00A75F3B" w:rsidRDefault="00A75F3B" w:rsidP="00061A81">
      <w:r>
        <w:separator/>
      </w:r>
    </w:p>
  </w:endnote>
  <w:endnote w:type="continuationSeparator" w:id="0">
    <w:p w14:paraId="13EB5F66" w14:textId="77777777" w:rsidR="00A75F3B" w:rsidRDefault="00A75F3B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4814"/>
      <w:gridCol w:w="4814"/>
    </w:tblGrid>
    <w:tr w:rsidR="001C6C88" w:rsidRPr="00FC6CA8" w14:paraId="3993D1AF" w14:textId="77777777" w:rsidTr="00AB5772">
      <w:tc>
        <w:tcPr>
          <w:tcW w:w="4814" w:type="dxa"/>
        </w:tcPr>
        <w:p w14:paraId="5469EB73" w14:textId="77777777" w:rsidR="001C6C88" w:rsidRPr="00FC6CA8" w:rsidRDefault="001C6C88" w:rsidP="001C6C88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4814" w:type="dxa"/>
        </w:tcPr>
        <w:p w14:paraId="7E7A6C25" w14:textId="77777777" w:rsidR="001C6C88" w:rsidRPr="00FC6CA8" w:rsidRDefault="001C6C88" w:rsidP="001C6C88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17477BFA" w14:textId="3FB9C290" w:rsidR="00D74209" w:rsidRPr="00F65AB3" w:rsidRDefault="00D74209" w:rsidP="001C6C88">
    <w:pPr>
      <w:pStyle w:val="Footer"/>
      <w:rPr>
        <w:rFonts w:asciiTheme="majorBidi" w:hAnsiTheme="majorBidi" w:cstheme="majorBid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5102"/>
      <w:gridCol w:w="5102"/>
    </w:tblGrid>
    <w:tr w:rsidR="00037AE8" w:rsidRPr="00FC6CA8" w14:paraId="39A20F77" w14:textId="77777777" w:rsidTr="000B7EE2">
      <w:tc>
        <w:tcPr>
          <w:tcW w:w="2500" w:type="pct"/>
        </w:tcPr>
        <w:p w14:paraId="55B1CDD9" w14:textId="34751262" w:rsidR="00037AE8" w:rsidRPr="00FC6CA8" w:rsidRDefault="000E3E14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2500" w:type="pct"/>
        </w:tcPr>
        <w:p w14:paraId="2132EC5A" w14:textId="21E90AF4" w:rsidR="00037AE8" w:rsidRPr="00FC6CA8" w:rsidRDefault="000E3E14" w:rsidP="000E3E14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5FEC3D1E" w14:textId="70AFAE32" w:rsidR="00037AE8" w:rsidRPr="00FC6CA8" w:rsidRDefault="00037AE8" w:rsidP="00FC6CA8">
    <w:pPr>
      <w:pStyle w:val="Footer"/>
      <w:bidi w:val="0"/>
      <w:rPr>
        <w:rFonts w:asciiTheme="majorBidi" w:hAnsiTheme="majorBidi" w:cstheme="majorBidi"/>
        <w:sz w:val="24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7EA14" w14:textId="77777777" w:rsidR="00A75F3B" w:rsidRDefault="00A75F3B" w:rsidP="00061A81">
      <w:r>
        <w:separator/>
      </w:r>
    </w:p>
  </w:footnote>
  <w:footnote w:type="continuationSeparator" w:id="0">
    <w:p w14:paraId="49FCA13F" w14:textId="77777777" w:rsidR="00A75F3B" w:rsidRDefault="00A75F3B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19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5862"/>
      <w:gridCol w:w="4337"/>
    </w:tblGrid>
    <w:tr w:rsidR="003608EF" w14:paraId="1DCFC3B1" w14:textId="77777777" w:rsidTr="003608EF">
      <w:trPr>
        <w:trHeight w:val="1068"/>
      </w:trPr>
      <w:tc>
        <w:tcPr>
          <w:tcW w:w="586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  <w:vAlign w:val="center"/>
        </w:tcPr>
        <w:p w14:paraId="3E78BC61" w14:textId="77777777" w:rsidR="00F461B5" w:rsidRDefault="00F461B5" w:rsidP="003608EF">
          <w:pPr>
            <w:pStyle w:val="Header"/>
            <w:jc w:val="center"/>
            <w:rPr>
              <w:rFonts w:cs="GE Thameen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</w:pPr>
          <w:r w:rsidRPr="00F461B5">
            <w:rPr>
              <w:rFonts w:cs="GE Thameen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>طلب نموذج علاج إضافي</w:t>
          </w:r>
        </w:p>
        <w:p w14:paraId="020F49DC" w14:textId="66953F3D" w:rsidR="003608EF" w:rsidRPr="00DB7AD9" w:rsidRDefault="00F461B5" w:rsidP="003608EF">
          <w:pPr>
            <w:pStyle w:val="Header"/>
            <w:jc w:val="center"/>
            <w:rPr>
              <w:rFonts w:ascii="ScalaSansPro-Regular" w:hAnsi="ScalaSansPro-Regular"/>
              <w:b/>
              <w:bCs/>
              <w:color w:val="000000" w:themeColor="text1"/>
              <w:sz w:val="20"/>
              <w:szCs w:val="20"/>
              <w:lang w:bidi="ar-JO"/>
            </w:rPr>
          </w:pPr>
          <w:r w:rsidRPr="00F461B5">
            <w:rPr>
              <w:rFonts w:cs="GE Thameen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 xml:space="preserve"> </w:t>
          </w:r>
          <w:r w:rsidRPr="00F461B5"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>REQUEST FOR AN EXTRA TREATMENT FORM</w:t>
          </w:r>
        </w:p>
      </w:tc>
      <w:tc>
        <w:tcPr>
          <w:tcW w:w="4337" w:type="dxa"/>
          <w:vMerge w:val="restart"/>
          <w:tcBorders>
            <w:left w:val="single" w:sz="4" w:space="0" w:color="auto"/>
          </w:tcBorders>
          <w:vAlign w:val="bottom"/>
        </w:tcPr>
        <w:p w14:paraId="1F9121F0" w14:textId="77777777" w:rsidR="003608EF" w:rsidRPr="00061A81" w:rsidRDefault="003608EF" w:rsidP="003608EF">
          <w:pPr>
            <w:pStyle w:val="Header"/>
            <w:tabs>
              <w:tab w:val="clear" w:pos="4680"/>
            </w:tabs>
            <w:rPr>
              <w:sz w:val="12"/>
              <w:szCs w:val="12"/>
            </w:rPr>
          </w:pPr>
          <w:r>
            <w:rPr>
              <w:noProof/>
            </w:rPr>
            <w:drawing>
              <wp:inline distT="0" distB="0" distL="0" distR="0" wp14:anchorId="4D8F0AAD" wp14:editId="03997DE5">
                <wp:extent cx="1800000" cy="1257612"/>
                <wp:effectExtent l="0" t="0" r="0" b="0"/>
                <wp:docPr id="4" name="Picture 4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608EF" w14:paraId="611068BD" w14:textId="77777777" w:rsidTr="003608EF">
      <w:trPr>
        <w:trHeight w:val="20"/>
      </w:trPr>
      <w:tc>
        <w:tcPr>
          <w:tcW w:w="5862" w:type="dxa"/>
          <w:tcBorders>
            <w:top w:val="single" w:sz="4" w:space="0" w:color="auto"/>
          </w:tcBorders>
          <w:vAlign w:val="bottom"/>
        </w:tcPr>
        <w:p w14:paraId="46931D11" w14:textId="77777777" w:rsidR="003608EF" w:rsidRPr="0023314A" w:rsidRDefault="003608EF" w:rsidP="003608EF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cs="GE Thameen" w:hint="cs"/>
              <w:b/>
              <w:bCs/>
              <w:color w:val="262626" w:themeColor="text1" w:themeTint="D9"/>
              <w:rtl/>
              <w:lang w:bidi="ar-JO"/>
            </w:rPr>
            <w:t>لجنة التأمين الصحي</w:t>
          </w:r>
        </w:p>
        <w:p w14:paraId="14CEDEC2" w14:textId="77777777" w:rsidR="003608EF" w:rsidRDefault="003608EF" w:rsidP="003608EF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Health Insurance Committee</w:t>
          </w:r>
        </w:p>
      </w:tc>
      <w:tc>
        <w:tcPr>
          <w:tcW w:w="4337" w:type="dxa"/>
          <w:vMerge/>
          <w:vAlign w:val="bottom"/>
        </w:tcPr>
        <w:p w14:paraId="5F447A30" w14:textId="77777777" w:rsidR="003608EF" w:rsidRDefault="003608EF" w:rsidP="003608EF">
          <w:pPr>
            <w:pStyle w:val="Header"/>
            <w:tabs>
              <w:tab w:val="clear" w:pos="4680"/>
            </w:tabs>
            <w:rPr>
              <w:noProof/>
            </w:rPr>
          </w:pP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46D1B"/>
    <w:multiLevelType w:val="hybridMultilevel"/>
    <w:tmpl w:val="832A4360"/>
    <w:lvl w:ilvl="0" w:tplc="88B4E51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4A2313"/>
    <w:multiLevelType w:val="hybridMultilevel"/>
    <w:tmpl w:val="832A4360"/>
    <w:lvl w:ilvl="0" w:tplc="FFFFFFFF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0195882">
    <w:abstractNumId w:val="2"/>
  </w:num>
  <w:num w:numId="2" w16cid:durableId="104082905">
    <w:abstractNumId w:val="0"/>
  </w:num>
  <w:num w:numId="3" w16cid:durableId="1620717701">
    <w:abstractNumId w:val="4"/>
  </w:num>
  <w:num w:numId="4" w16cid:durableId="278146916">
    <w:abstractNumId w:val="1"/>
  </w:num>
  <w:num w:numId="5" w16cid:durableId="13147921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0I0VkMcOBWHPKP+GO4FfniVVDovy7o8sNZ/ajsrSIL+C/7C9nZBEUUp9QnhlvY4YwGrSWG+Ibk00mgO6AG8KXw==" w:salt="E/aXgixE3u+rHdiaIImlt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MDa0NDE3sDAytjRS0lEKTi0uzszPAykwqgUAYcf0SywAAAA="/>
  </w:docVars>
  <w:rsids>
    <w:rsidRoot w:val="00061A81"/>
    <w:rsid w:val="00003B95"/>
    <w:rsid w:val="000107E9"/>
    <w:rsid w:val="0001407F"/>
    <w:rsid w:val="00017746"/>
    <w:rsid w:val="00021283"/>
    <w:rsid w:val="00025C11"/>
    <w:rsid w:val="00037AE8"/>
    <w:rsid w:val="00043068"/>
    <w:rsid w:val="0005376D"/>
    <w:rsid w:val="00061A81"/>
    <w:rsid w:val="0008333C"/>
    <w:rsid w:val="00087574"/>
    <w:rsid w:val="000A28F6"/>
    <w:rsid w:val="000A7FCC"/>
    <w:rsid w:val="000B0581"/>
    <w:rsid w:val="000B7EE2"/>
    <w:rsid w:val="000C10D2"/>
    <w:rsid w:val="000D7F6F"/>
    <w:rsid w:val="000E0B56"/>
    <w:rsid w:val="000E3E14"/>
    <w:rsid w:val="000E7C1D"/>
    <w:rsid w:val="000F3B60"/>
    <w:rsid w:val="000F3F5A"/>
    <w:rsid w:val="0010035F"/>
    <w:rsid w:val="0011639D"/>
    <w:rsid w:val="001247D9"/>
    <w:rsid w:val="001252F9"/>
    <w:rsid w:val="00145385"/>
    <w:rsid w:val="00146E6F"/>
    <w:rsid w:val="0015118E"/>
    <w:rsid w:val="001667C5"/>
    <w:rsid w:val="00170CF5"/>
    <w:rsid w:val="0017145E"/>
    <w:rsid w:val="001834CE"/>
    <w:rsid w:val="00183D98"/>
    <w:rsid w:val="0018588A"/>
    <w:rsid w:val="00194C40"/>
    <w:rsid w:val="001950A9"/>
    <w:rsid w:val="0019721E"/>
    <w:rsid w:val="001A38DE"/>
    <w:rsid w:val="001A47C4"/>
    <w:rsid w:val="001A5C6F"/>
    <w:rsid w:val="001B1B38"/>
    <w:rsid w:val="001B40F7"/>
    <w:rsid w:val="001C6C88"/>
    <w:rsid w:val="001E22B8"/>
    <w:rsid w:val="001F2F90"/>
    <w:rsid w:val="00207079"/>
    <w:rsid w:val="00207171"/>
    <w:rsid w:val="00212F37"/>
    <w:rsid w:val="00221EBB"/>
    <w:rsid w:val="002273AD"/>
    <w:rsid w:val="0022775F"/>
    <w:rsid w:val="00233BD0"/>
    <w:rsid w:val="00234500"/>
    <w:rsid w:val="00260B47"/>
    <w:rsid w:val="00262F7B"/>
    <w:rsid w:val="0026637E"/>
    <w:rsid w:val="00270BD9"/>
    <w:rsid w:val="0029083C"/>
    <w:rsid w:val="002A13C3"/>
    <w:rsid w:val="002A615E"/>
    <w:rsid w:val="002D3A0D"/>
    <w:rsid w:val="002D58A0"/>
    <w:rsid w:val="002F025A"/>
    <w:rsid w:val="002F0282"/>
    <w:rsid w:val="00311236"/>
    <w:rsid w:val="00317065"/>
    <w:rsid w:val="00322D93"/>
    <w:rsid w:val="00350741"/>
    <w:rsid w:val="003608EF"/>
    <w:rsid w:val="00367316"/>
    <w:rsid w:val="00370A1C"/>
    <w:rsid w:val="0037787E"/>
    <w:rsid w:val="003906B5"/>
    <w:rsid w:val="0039749E"/>
    <w:rsid w:val="003A28F9"/>
    <w:rsid w:val="003B0881"/>
    <w:rsid w:val="003B1760"/>
    <w:rsid w:val="003C4F6B"/>
    <w:rsid w:val="003C5A6F"/>
    <w:rsid w:val="003E7D9E"/>
    <w:rsid w:val="003F112B"/>
    <w:rsid w:val="003F12CD"/>
    <w:rsid w:val="0040273D"/>
    <w:rsid w:val="00417737"/>
    <w:rsid w:val="00431120"/>
    <w:rsid w:val="004335AE"/>
    <w:rsid w:val="00441A29"/>
    <w:rsid w:val="00461733"/>
    <w:rsid w:val="00491791"/>
    <w:rsid w:val="004A5314"/>
    <w:rsid w:val="004A757F"/>
    <w:rsid w:val="004B28A7"/>
    <w:rsid w:val="004D093B"/>
    <w:rsid w:val="004D0BD7"/>
    <w:rsid w:val="004D10DB"/>
    <w:rsid w:val="004D28B0"/>
    <w:rsid w:val="004D528C"/>
    <w:rsid w:val="004D6E94"/>
    <w:rsid w:val="004D7137"/>
    <w:rsid w:val="004E4E7C"/>
    <w:rsid w:val="00500579"/>
    <w:rsid w:val="00507C32"/>
    <w:rsid w:val="0051139C"/>
    <w:rsid w:val="00514F28"/>
    <w:rsid w:val="00515327"/>
    <w:rsid w:val="0051637E"/>
    <w:rsid w:val="0053255D"/>
    <w:rsid w:val="00535CEE"/>
    <w:rsid w:val="00536EAB"/>
    <w:rsid w:val="00542E1B"/>
    <w:rsid w:val="00552E5C"/>
    <w:rsid w:val="00552F65"/>
    <w:rsid w:val="00564599"/>
    <w:rsid w:val="0057432C"/>
    <w:rsid w:val="00584B57"/>
    <w:rsid w:val="00586928"/>
    <w:rsid w:val="005A4040"/>
    <w:rsid w:val="005A7FD2"/>
    <w:rsid w:val="005B30C7"/>
    <w:rsid w:val="005B47DD"/>
    <w:rsid w:val="005C3C01"/>
    <w:rsid w:val="005C613E"/>
    <w:rsid w:val="005C7BA6"/>
    <w:rsid w:val="005E47B3"/>
    <w:rsid w:val="005F527E"/>
    <w:rsid w:val="006006C5"/>
    <w:rsid w:val="0060617F"/>
    <w:rsid w:val="006127C8"/>
    <w:rsid w:val="00613F69"/>
    <w:rsid w:val="00625435"/>
    <w:rsid w:val="00631CC8"/>
    <w:rsid w:val="006376FA"/>
    <w:rsid w:val="00637777"/>
    <w:rsid w:val="00642613"/>
    <w:rsid w:val="00644137"/>
    <w:rsid w:val="00650A0B"/>
    <w:rsid w:val="006921AF"/>
    <w:rsid w:val="00692D8C"/>
    <w:rsid w:val="006934F2"/>
    <w:rsid w:val="00694D80"/>
    <w:rsid w:val="006A2185"/>
    <w:rsid w:val="006A2795"/>
    <w:rsid w:val="006A476E"/>
    <w:rsid w:val="006B3AFA"/>
    <w:rsid w:val="006B5A40"/>
    <w:rsid w:val="006B5D2D"/>
    <w:rsid w:val="006C0094"/>
    <w:rsid w:val="006C2147"/>
    <w:rsid w:val="006C23DD"/>
    <w:rsid w:val="006C48E4"/>
    <w:rsid w:val="006E15B4"/>
    <w:rsid w:val="00703EEA"/>
    <w:rsid w:val="00706414"/>
    <w:rsid w:val="00710E88"/>
    <w:rsid w:val="00717167"/>
    <w:rsid w:val="0072354E"/>
    <w:rsid w:val="007235F1"/>
    <w:rsid w:val="00723616"/>
    <w:rsid w:val="007330B0"/>
    <w:rsid w:val="00740DCB"/>
    <w:rsid w:val="007421EE"/>
    <w:rsid w:val="00744511"/>
    <w:rsid w:val="0074784B"/>
    <w:rsid w:val="00752555"/>
    <w:rsid w:val="00765778"/>
    <w:rsid w:val="0076674D"/>
    <w:rsid w:val="00771D26"/>
    <w:rsid w:val="00780937"/>
    <w:rsid w:val="0078315E"/>
    <w:rsid w:val="007A7DB6"/>
    <w:rsid w:val="007B3EB4"/>
    <w:rsid w:val="007B524D"/>
    <w:rsid w:val="007E1C75"/>
    <w:rsid w:val="007F47BA"/>
    <w:rsid w:val="0080161B"/>
    <w:rsid w:val="00802E64"/>
    <w:rsid w:val="008038EF"/>
    <w:rsid w:val="00805B21"/>
    <w:rsid w:val="00812CDA"/>
    <w:rsid w:val="00812DC0"/>
    <w:rsid w:val="008178A3"/>
    <w:rsid w:val="00826D51"/>
    <w:rsid w:val="00827AFD"/>
    <w:rsid w:val="00834A2D"/>
    <w:rsid w:val="00836172"/>
    <w:rsid w:val="00836268"/>
    <w:rsid w:val="00842768"/>
    <w:rsid w:val="00854930"/>
    <w:rsid w:val="008570F5"/>
    <w:rsid w:val="00857995"/>
    <w:rsid w:val="00857F42"/>
    <w:rsid w:val="00864CBE"/>
    <w:rsid w:val="00867B9A"/>
    <w:rsid w:val="00867C0F"/>
    <w:rsid w:val="00883E08"/>
    <w:rsid w:val="00891E3B"/>
    <w:rsid w:val="008A0961"/>
    <w:rsid w:val="008A542C"/>
    <w:rsid w:val="008A6097"/>
    <w:rsid w:val="008C5465"/>
    <w:rsid w:val="008E24ED"/>
    <w:rsid w:val="008F4C33"/>
    <w:rsid w:val="00912F85"/>
    <w:rsid w:val="009430A7"/>
    <w:rsid w:val="00945396"/>
    <w:rsid w:val="00960839"/>
    <w:rsid w:val="00960AB9"/>
    <w:rsid w:val="00960CB1"/>
    <w:rsid w:val="00970BA9"/>
    <w:rsid w:val="0097151A"/>
    <w:rsid w:val="00973BE4"/>
    <w:rsid w:val="009769D4"/>
    <w:rsid w:val="00997A94"/>
    <w:rsid w:val="009F47D7"/>
    <w:rsid w:val="009F7012"/>
    <w:rsid w:val="00A0036F"/>
    <w:rsid w:val="00A01835"/>
    <w:rsid w:val="00A01C07"/>
    <w:rsid w:val="00A07F9A"/>
    <w:rsid w:val="00A139B1"/>
    <w:rsid w:val="00A20A4B"/>
    <w:rsid w:val="00A22AF8"/>
    <w:rsid w:val="00A244F8"/>
    <w:rsid w:val="00A31CE4"/>
    <w:rsid w:val="00A35B8E"/>
    <w:rsid w:val="00A379C5"/>
    <w:rsid w:val="00A41FFF"/>
    <w:rsid w:val="00A42414"/>
    <w:rsid w:val="00A444D1"/>
    <w:rsid w:val="00A6428B"/>
    <w:rsid w:val="00A65941"/>
    <w:rsid w:val="00A669B2"/>
    <w:rsid w:val="00A732D2"/>
    <w:rsid w:val="00A75F3B"/>
    <w:rsid w:val="00A87B3E"/>
    <w:rsid w:val="00A927C0"/>
    <w:rsid w:val="00A96AFE"/>
    <w:rsid w:val="00AC2CC1"/>
    <w:rsid w:val="00AC3620"/>
    <w:rsid w:val="00AC418E"/>
    <w:rsid w:val="00AC46D6"/>
    <w:rsid w:val="00AE186C"/>
    <w:rsid w:val="00AF4FDA"/>
    <w:rsid w:val="00B07C79"/>
    <w:rsid w:val="00B12BDD"/>
    <w:rsid w:val="00B1432D"/>
    <w:rsid w:val="00B20E63"/>
    <w:rsid w:val="00B21B44"/>
    <w:rsid w:val="00B37372"/>
    <w:rsid w:val="00B43CA1"/>
    <w:rsid w:val="00B453F8"/>
    <w:rsid w:val="00B47FA4"/>
    <w:rsid w:val="00B50F27"/>
    <w:rsid w:val="00B523FC"/>
    <w:rsid w:val="00B54D12"/>
    <w:rsid w:val="00B82B03"/>
    <w:rsid w:val="00B82E52"/>
    <w:rsid w:val="00B869B7"/>
    <w:rsid w:val="00B87FF8"/>
    <w:rsid w:val="00B92DC5"/>
    <w:rsid w:val="00B97787"/>
    <w:rsid w:val="00BA2A50"/>
    <w:rsid w:val="00BA5670"/>
    <w:rsid w:val="00BA65CE"/>
    <w:rsid w:val="00BA6B11"/>
    <w:rsid w:val="00BC1F85"/>
    <w:rsid w:val="00BF2F0C"/>
    <w:rsid w:val="00C020A4"/>
    <w:rsid w:val="00C25BD0"/>
    <w:rsid w:val="00C302D8"/>
    <w:rsid w:val="00C423B0"/>
    <w:rsid w:val="00C44015"/>
    <w:rsid w:val="00C50CAD"/>
    <w:rsid w:val="00C52BD7"/>
    <w:rsid w:val="00C60404"/>
    <w:rsid w:val="00C67B4C"/>
    <w:rsid w:val="00C71DAD"/>
    <w:rsid w:val="00C83158"/>
    <w:rsid w:val="00C87410"/>
    <w:rsid w:val="00CA48B7"/>
    <w:rsid w:val="00CB7B78"/>
    <w:rsid w:val="00CC2B7C"/>
    <w:rsid w:val="00CC3DCF"/>
    <w:rsid w:val="00CC5A46"/>
    <w:rsid w:val="00CF4497"/>
    <w:rsid w:val="00CF7B83"/>
    <w:rsid w:val="00D0416A"/>
    <w:rsid w:val="00D06C34"/>
    <w:rsid w:val="00D11BF3"/>
    <w:rsid w:val="00D142D4"/>
    <w:rsid w:val="00D17CFD"/>
    <w:rsid w:val="00D30230"/>
    <w:rsid w:val="00D3528E"/>
    <w:rsid w:val="00D35420"/>
    <w:rsid w:val="00D511C8"/>
    <w:rsid w:val="00D61667"/>
    <w:rsid w:val="00D649C2"/>
    <w:rsid w:val="00D74209"/>
    <w:rsid w:val="00D770F0"/>
    <w:rsid w:val="00D81F9F"/>
    <w:rsid w:val="00D837E7"/>
    <w:rsid w:val="00D83ED6"/>
    <w:rsid w:val="00DA0A58"/>
    <w:rsid w:val="00DA1A04"/>
    <w:rsid w:val="00DA2B62"/>
    <w:rsid w:val="00DB3EFB"/>
    <w:rsid w:val="00DC112B"/>
    <w:rsid w:val="00DC1AC8"/>
    <w:rsid w:val="00DD1DF6"/>
    <w:rsid w:val="00DD3FF8"/>
    <w:rsid w:val="00DD598B"/>
    <w:rsid w:val="00DE2B7D"/>
    <w:rsid w:val="00DE2FA3"/>
    <w:rsid w:val="00DE45BD"/>
    <w:rsid w:val="00DF5950"/>
    <w:rsid w:val="00E30D4D"/>
    <w:rsid w:val="00E3262C"/>
    <w:rsid w:val="00E35264"/>
    <w:rsid w:val="00E3557C"/>
    <w:rsid w:val="00E54630"/>
    <w:rsid w:val="00E547A8"/>
    <w:rsid w:val="00E614DC"/>
    <w:rsid w:val="00E64867"/>
    <w:rsid w:val="00E67C6A"/>
    <w:rsid w:val="00E75856"/>
    <w:rsid w:val="00E772BE"/>
    <w:rsid w:val="00E82791"/>
    <w:rsid w:val="00EC55C7"/>
    <w:rsid w:val="00ED0511"/>
    <w:rsid w:val="00ED1B7A"/>
    <w:rsid w:val="00EE1BE7"/>
    <w:rsid w:val="00EE3F2A"/>
    <w:rsid w:val="00EF5CE2"/>
    <w:rsid w:val="00EF6601"/>
    <w:rsid w:val="00F149E8"/>
    <w:rsid w:val="00F166CC"/>
    <w:rsid w:val="00F231D2"/>
    <w:rsid w:val="00F4178A"/>
    <w:rsid w:val="00F41EA9"/>
    <w:rsid w:val="00F461B5"/>
    <w:rsid w:val="00F5644D"/>
    <w:rsid w:val="00F6228D"/>
    <w:rsid w:val="00F64A9A"/>
    <w:rsid w:val="00F65AB3"/>
    <w:rsid w:val="00F771BD"/>
    <w:rsid w:val="00F776C8"/>
    <w:rsid w:val="00F916B6"/>
    <w:rsid w:val="00F934A1"/>
    <w:rsid w:val="00FA10BC"/>
    <w:rsid w:val="00FB6E52"/>
    <w:rsid w:val="00FB7274"/>
    <w:rsid w:val="00FC4E72"/>
    <w:rsid w:val="00FC6CA8"/>
    <w:rsid w:val="00FE15B4"/>
    <w:rsid w:val="00FE2A35"/>
    <w:rsid w:val="00FE4264"/>
    <w:rsid w:val="00FE48A1"/>
    <w:rsid w:val="00FE6DC1"/>
    <w:rsid w:val="00FF3142"/>
    <w:rsid w:val="00FF5560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A40"/>
    <w:pPr>
      <w:bidi/>
      <w:spacing w:after="0" w:line="240" w:lineRule="auto"/>
    </w:pPr>
    <w:rPr>
      <w:rFonts w:ascii="Calibri" w:hAnsi="Calibri" w:cs="Calibr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5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08333C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B4EF8D0A8F84DF482527C96EE459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9CA4A-D5FB-47EB-8656-766850FA0274}"/>
      </w:docPartPr>
      <w:docPartBody>
        <w:p w:rsidR="008E1BA3" w:rsidRDefault="00530435" w:rsidP="00530435">
          <w:pPr>
            <w:pStyle w:val="AB4EF8D0A8F84DF482527C96EE4594132"/>
          </w:pPr>
          <w:r w:rsidRPr="006C2147">
            <w:rPr>
              <w:rStyle w:val="PlaceholderText"/>
              <w:color w:val="D1D1D1" w:themeColor="background2" w:themeShade="E6"/>
            </w:rPr>
            <w:t>Choose a number.</w:t>
          </w:r>
        </w:p>
      </w:docPartBody>
    </w:docPart>
    <w:docPart>
      <w:docPartPr>
        <w:name w:val="ED3CB48052854892A7297D2657D6E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52692-047C-44EE-91A8-5C367E028746}"/>
      </w:docPartPr>
      <w:docPartBody>
        <w:p w:rsidR="008E1BA3" w:rsidRDefault="00530435" w:rsidP="00530435">
          <w:pPr>
            <w:pStyle w:val="ED3CB48052854892A7297D2657D6ECE82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3ED0EEEE28ED4279BF58D64C8FAB2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298A2-30F5-4086-8727-471C8BFF48EC}"/>
      </w:docPartPr>
      <w:docPartBody>
        <w:p w:rsidR="0084295F" w:rsidRDefault="00530435" w:rsidP="00530435">
          <w:pPr>
            <w:pStyle w:val="3ED0EEEE28ED4279BF58D64C8FAB2242"/>
          </w:pPr>
          <w:r w:rsidRPr="00E64867">
            <w:rPr>
              <w:rStyle w:val="PlaceholderText"/>
              <w:color w:val="D1D1D1" w:themeColor="background2" w:themeShade="E6"/>
            </w:rPr>
            <w:t>Enter text</w:t>
          </w:r>
          <w:r w:rsidRPr="00E64867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C1A235B3C86D474887D7C5A2B7D19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EB278-6741-4C57-B9BC-8E20F5513586}"/>
      </w:docPartPr>
      <w:docPartBody>
        <w:p w:rsidR="0084295F" w:rsidRDefault="00530435" w:rsidP="00530435">
          <w:pPr>
            <w:pStyle w:val="C1A235B3C86D474887D7C5A2B7D196F9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CEF6A60DDCFB4C67AC9EC726206CD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DD0EF-1CD1-4A31-986F-5F92B5F6BD10}"/>
      </w:docPartPr>
      <w:docPartBody>
        <w:p w:rsidR="0084295F" w:rsidRDefault="00530435" w:rsidP="00530435">
          <w:pPr>
            <w:pStyle w:val="CEF6A60DDCFB4C67AC9EC726206CDC18"/>
          </w:pPr>
          <w:r w:rsidRPr="00723616">
            <w:rPr>
              <w:rStyle w:val="PlaceholderText"/>
              <w:color w:val="D1D1D1" w:themeColor="background2" w:themeShade="E6"/>
            </w:rPr>
            <w:t>Choose Class.</w:t>
          </w:r>
        </w:p>
      </w:docPartBody>
    </w:docPart>
    <w:docPart>
      <w:docPartPr>
        <w:name w:val="2C8F10B329AC48B9A06B120C31B5B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A29C0-31E0-4B66-9FA6-12C1C236502C}"/>
      </w:docPartPr>
      <w:docPartBody>
        <w:p w:rsidR="0084295F" w:rsidRDefault="00530435" w:rsidP="00530435">
          <w:pPr>
            <w:pStyle w:val="2C8F10B329AC48B9A06B120C31B5B3AB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F8414B68262344E192546EBC64595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38398-B624-4A74-898A-5C3222030088}"/>
      </w:docPartPr>
      <w:docPartBody>
        <w:p w:rsidR="0084295F" w:rsidRDefault="00530435" w:rsidP="00530435">
          <w:pPr>
            <w:pStyle w:val="F8414B68262344E192546EBC64595C31"/>
          </w:pPr>
          <w:r>
            <w:rPr>
              <w:rStyle w:val="PlaceholderText"/>
              <w:color w:val="D1D1D1" w:themeColor="background2" w:themeShade="E6"/>
            </w:rPr>
            <w:t>Relationship</w:t>
          </w:r>
          <w:r w:rsidRPr="00723616">
            <w:rPr>
              <w:rStyle w:val="PlaceholderText"/>
              <w:color w:val="D1D1D1" w:themeColor="background2" w:themeShade="E6"/>
            </w:rPr>
            <w:t>.</w:t>
          </w:r>
        </w:p>
      </w:docPartBody>
    </w:docPart>
    <w:docPart>
      <w:docPartPr>
        <w:name w:val="D2908BD297684D34B736DB62D263B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90F8D-3FDD-4264-B8F8-D517B506BF41}"/>
      </w:docPartPr>
      <w:docPartBody>
        <w:p w:rsidR="0084295F" w:rsidRDefault="00530435" w:rsidP="00530435">
          <w:pPr>
            <w:pStyle w:val="D2908BD297684D34B736DB62D263B9ED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76985AA7A1804905ACEBBD32AAD72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C7B01-68AE-4888-97D3-210899F9DDE1}"/>
      </w:docPartPr>
      <w:docPartBody>
        <w:p w:rsidR="0084295F" w:rsidRDefault="00530435" w:rsidP="00530435">
          <w:pPr>
            <w:pStyle w:val="76985AA7A1804905ACEBBD32AAD7212B"/>
          </w:pPr>
          <w:r w:rsidRPr="00E64867">
            <w:rPr>
              <w:rStyle w:val="PlaceholderText"/>
              <w:color w:val="D1D1D1" w:themeColor="background2" w:themeShade="E6"/>
            </w:rPr>
            <w:t>Enter text</w:t>
          </w:r>
          <w:r w:rsidRPr="00E64867">
            <w:rPr>
              <w:rStyle w:val="PlaceholderText"/>
              <w:color w:val="F2F2F2" w:themeColor="background1" w:themeShade="F2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0E0B56"/>
    <w:rsid w:val="001E22B8"/>
    <w:rsid w:val="002F57B4"/>
    <w:rsid w:val="00300E61"/>
    <w:rsid w:val="003D4373"/>
    <w:rsid w:val="00424ED2"/>
    <w:rsid w:val="004C68DF"/>
    <w:rsid w:val="00530435"/>
    <w:rsid w:val="00536EAB"/>
    <w:rsid w:val="00633B65"/>
    <w:rsid w:val="00651909"/>
    <w:rsid w:val="006A6A91"/>
    <w:rsid w:val="007B524D"/>
    <w:rsid w:val="007D7D71"/>
    <w:rsid w:val="0084295F"/>
    <w:rsid w:val="00845EF5"/>
    <w:rsid w:val="008E1BA3"/>
    <w:rsid w:val="00901C0C"/>
    <w:rsid w:val="009A17FA"/>
    <w:rsid w:val="009C46A6"/>
    <w:rsid w:val="009F47D7"/>
    <w:rsid w:val="00A05403"/>
    <w:rsid w:val="00B620F5"/>
    <w:rsid w:val="00BB14EE"/>
    <w:rsid w:val="00CA7B9E"/>
    <w:rsid w:val="00D35616"/>
    <w:rsid w:val="00D83ED6"/>
    <w:rsid w:val="00E554D9"/>
    <w:rsid w:val="00F044AC"/>
    <w:rsid w:val="00F53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0435"/>
    <w:rPr>
      <w:color w:val="808080"/>
    </w:rPr>
  </w:style>
  <w:style w:type="paragraph" w:customStyle="1" w:styleId="AB4EF8D0A8F84DF482527C96EE4594132">
    <w:name w:val="AB4EF8D0A8F84DF482527C96EE4594132"/>
    <w:rsid w:val="00530435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D3CB48052854892A7297D2657D6ECE82">
    <w:name w:val="ED3CB48052854892A7297D2657D6ECE82"/>
    <w:rsid w:val="00530435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3ED0EEEE28ED4279BF58D64C8FAB2242">
    <w:name w:val="3ED0EEEE28ED4279BF58D64C8FAB2242"/>
    <w:rsid w:val="0053043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1A235B3C86D474887D7C5A2B7D196F9">
    <w:name w:val="C1A235B3C86D474887D7C5A2B7D196F9"/>
    <w:rsid w:val="0053043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F6A60DDCFB4C67AC9EC726206CDC18">
    <w:name w:val="CEF6A60DDCFB4C67AC9EC726206CDC18"/>
    <w:rsid w:val="0053043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8F10B329AC48B9A06B120C31B5B3AB">
    <w:name w:val="2C8F10B329AC48B9A06B120C31B5B3AB"/>
    <w:rsid w:val="0053043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8414B68262344E192546EBC64595C31">
    <w:name w:val="F8414B68262344E192546EBC64595C31"/>
    <w:rsid w:val="0053043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908BD297684D34B736DB62D263B9ED">
    <w:name w:val="D2908BD297684D34B736DB62D263B9ED"/>
    <w:rsid w:val="0053043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6985AA7A1804905ACEBBD32AAD7212B">
    <w:name w:val="76985AA7A1804905ACEBBD32AAD7212B"/>
    <w:rsid w:val="0053043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06b23c2-3d93-455b-ae10-cfcd857aba3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ADB3CD1CEC045988B4A5986129AB6" ma:contentTypeVersion="16" ma:contentTypeDescription="Create a new document." ma:contentTypeScope="" ma:versionID="ad2cd47298c2189607467172e0fc72c8">
  <xsd:schema xmlns:xsd="http://www.w3.org/2001/XMLSchema" xmlns:xs="http://www.w3.org/2001/XMLSchema" xmlns:p="http://schemas.microsoft.com/office/2006/metadata/properties" xmlns:ns3="e06b23c2-3d93-455b-ae10-cfcd857aba35" xmlns:ns4="9c36aaca-d769-4795-8abd-218e7a4cb42a" targetNamespace="http://schemas.microsoft.com/office/2006/metadata/properties" ma:root="true" ma:fieldsID="e9691d5a378da9ecf1285b7d3aafe037" ns3:_="" ns4:_="">
    <xsd:import namespace="e06b23c2-3d93-455b-ae10-cfcd857aba35"/>
    <xsd:import namespace="9c36aaca-d769-4795-8abd-218e7a4cb4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b23c2-3d93-455b-ae10-cfcd857aba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6aaca-d769-4795-8abd-218e7a4cb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7A59CB-1946-431B-9E81-127C1C1D31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B9DF8E-C030-4C69-87AF-D96013B797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34DFB8-6581-43EA-8F2D-D1604412C1D3}">
  <ds:schemaRefs>
    <ds:schemaRef ds:uri="http://schemas.microsoft.com/office/2006/metadata/properties"/>
    <ds:schemaRef ds:uri="http://schemas.microsoft.com/office/infopath/2007/PartnerControls"/>
    <ds:schemaRef ds:uri="e06b23c2-3d93-455b-ae10-cfcd857aba35"/>
  </ds:schemaRefs>
</ds:datastoreItem>
</file>

<file path=customXml/itemProps4.xml><?xml version="1.0" encoding="utf-8"?>
<ds:datastoreItem xmlns:ds="http://schemas.openxmlformats.org/officeDocument/2006/customXml" ds:itemID="{B997C4CB-5319-4B89-BF41-08CD957288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6b23c2-3d93-455b-ae10-cfcd857aba35"/>
    <ds:schemaRef ds:uri="9c36aaca-d769-4795-8abd-218e7a4cb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4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ud, Ziyad</dc:creator>
  <cp:keywords>HI000</cp:keywords>
  <dc:description/>
  <cp:lastModifiedBy>Masoud, Ziyad</cp:lastModifiedBy>
  <cp:revision>89</cp:revision>
  <cp:lastPrinted>2023-05-10T14:48:00Z</cp:lastPrinted>
  <dcterms:created xsi:type="dcterms:W3CDTF">2025-12-14T14:40:00Z</dcterms:created>
  <dcterms:modified xsi:type="dcterms:W3CDTF">2026-01-26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432db8d7c3cc5658308ed2575129a96438cbcebd97f1a97a1215b1020c4f2</vt:lpwstr>
  </property>
  <property fmtid="{D5CDD505-2E9C-101B-9397-08002B2CF9AE}" pid="3" name="ContentTypeId">
    <vt:lpwstr>0x010100497ADB3CD1CEC045988B4A5986129AB6</vt:lpwstr>
  </property>
</Properties>
</file>